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9bab76 de 29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May 2024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9bab76 del 29 May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9T12:05:46Z</dcterms:created>
  <dcterms:modified xsi:type="dcterms:W3CDTF">2024-05-29T12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